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730D90" w14:textId="64AB4ADF" w:rsidR="00DF4677" w:rsidRDefault="00B12601">
      <w:pPr>
        <w:rPr>
          <w:b/>
          <w:bCs/>
          <w:sz w:val="36"/>
          <w:szCs w:val="36"/>
        </w:rPr>
      </w:pPr>
      <w:r w:rsidRPr="00B12601">
        <w:rPr>
          <w:b/>
          <w:bCs/>
          <w:sz w:val="36"/>
          <w:szCs w:val="36"/>
        </w:rPr>
        <w:t>Starting Point</w:t>
      </w:r>
    </w:p>
    <w:p w14:paraId="37AE52CC" w14:textId="02F6911E" w:rsidR="00B12601" w:rsidRDefault="00B12601" w:rsidP="00B12601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B12601">
        <w:rPr>
          <w:sz w:val="28"/>
          <w:szCs w:val="28"/>
        </w:rPr>
        <w:t>Clean up the old game by changing Zombie rig to Bot rig from Mixamo.</w:t>
      </w:r>
    </w:p>
    <w:p w14:paraId="253FBAF5" w14:textId="77777777" w:rsidR="00B12601" w:rsidRDefault="00B12601" w:rsidP="00B12601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Main aim is to implement somewhat good enemy behavior using algorithm.</w:t>
      </w:r>
    </w:p>
    <w:p w14:paraId="4829E5E5" w14:textId="20E167A1" w:rsidR="00B12601" w:rsidRPr="00B12601" w:rsidRDefault="00B12601" w:rsidP="00B12601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I am planning to use behavior tree, using ChatGpt to understand algo. </w:t>
      </w:r>
    </w:p>
    <w:sectPr w:rsidR="00B12601" w:rsidRPr="00B126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8116F0"/>
    <w:multiLevelType w:val="hybridMultilevel"/>
    <w:tmpl w:val="7398E9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9B577A3"/>
    <w:multiLevelType w:val="hybridMultilevel"/>
    <w:tmpl w:val="18A23E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0399142">
    <w:abstractNumId w:val="0"/>
  </w:num>
  <w:num w:numId="2" w16cid:durableId="179235547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U0NrEwsTQ0MLEwsjBU0lEKTi0uzszPAykwrAUAB5dfSSwAAAA="/>
  </w:docVars>
  <w:rsids>
    <w:rsidRoot w:val="00DB081A"/>
    <w:rsid w:val="00B12601"/>
    <w:rsid w:val="00DB081A"/>
    <w:rsid w:val="00DF46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3012CE"/>
  <w15:chartTrackingRefBased/>
  <w15:docId w15:val="{EC8498B0-A293-4376-8779-4DCB9B4DA9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126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3</Words>
  <Characters>193</Characters>
  <Application>Microsoft Office Word</Application>
  <DocSecurity>0</DocSecurity>
  <Lines>1</Lines>
  <Paragraphs>1</Paragraphs>
  <ScaleCrop>false</ScaleCrop>
  <Company/>
  <LinksUpToDate>false</LinksUpToDate>
  <CharactersWithSpaces>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nsal Shaileshkumar Patel</dc:creator>
  <cp:keywords/>
  <dc:description/>
  <cp:lastModifiedBy>Bansal Shaileshkumar Patel</cp:lastModifiedBy>
  <cp:revision>2</cp:revision>
  <dcterms:created xsi:type="dcterms:W3CDTF">2023-04-14T08:34:00Z</dcterms:created>
  <dcterms:modified xsi:type="dcterms:W3CDTF">2023-04-14T08:38:00Z</dcterms:modified>
</cp:coreProperties>
</file>